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017" w:type="dxa"/>
        <w:tblLayout w:type="fixed"/>
        <w:tblLook w:val="04A0" w:firstRow="1" w:lastRow="0" w:firstColumn="1" w:lastColumn="0" w:noHBand="0" w:noVBand="1"/>
      </w:tblPr>
      <w:tblGrid>
        <w:gridCol w:w="5490"/>
        <w:gridCol w:w="236"/>
        <w:gridCol w:w="5291"/>
      </w:tblGrid>
      <w:tr w:rsidR="00C672D1" w:rsidRPr="00C672D1" w14:paraId="099F6D9F" w14:textId="77777777" w:rsidTr="0038309F">
        <w:trPr>
          <w:trHeight w:val="1305"/>
        </w:trPr>
        <w:tc>
          <w:tcPr>
            <w:tcW w:w="5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43405" w14:textId="2B33A1C7" w:rsidR="00C672D1" w:rsidRPr="00C672D1" w:rsidRDefault="00C672D1" w:rsidP="00383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val="ru-RU"/>
              </w:rPr>
            </w:pPr>
            <w:r>
              <w:rPr>
                <w:b/>
                <w:bCs/>
                <w:sz w:val="24"/>
                <w:szCs w:val="24"/>
                <w:lang w:val="ru-RU"/>
              </w:rPr>
              <w:t>КАРТИННАЯ</w:t>
            </w:r>
            <w:r w:rsidRPr="00C672D1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ru-RU"/>
              </w:rPr>
              <w:t>ГАЛЕРЕЯ</w:t>
            </w:r>
            <w:r w:rsidRPr="00C672D1">
              <w:rPr>
                <w:b/>
                <w:bCs/>
                <w:sz w:val="24"/>
                <w:szCs w:val="24"/>
              </w:rPr>
              <w:br/>
            </w:r>
            <w:r>
              <w:rPr>
                <w:sz w:val="16"/>
                <w:szCs w:val="16"/>
                <w:lang w:val="ru-RU"/>
              </w:rPr>
              <w:t>контакты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C5605" w14:textId="77777777" w:rsidR="00C672D1" w:rsidRPr="001E7E9E" w:rsidRDefault="00C672D1" w:rsidP="00383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CCC1F" w14:textId="10B0BDFA" w:rsidR="00C672D1" w:rsidRPr="00C672D1" w:rsidRDefault="00C672D1" w:rsidP="0038309F">
            <w:pPr>
              <w:spacing w:after="0" w:line="240" w:lineRule="auto"/>
              <w:jc w:val="right"/>
              <w:rPr>
                <w:rFonts w:ascii="Broadway" w:eastAsia="Times New Roman" w:hAnsi="Broadway" w:cs="Calibri"/>
                <w:b/>
                <w:bCs/>
                <w:sz w:val="32"/>
                <w:szCs w:val="32"/>
                <w:lang w:val="ru-RU"/>
              </w:rPr>
            </w:pPr>
            <w:r>
              <w:rPr>
                <w:b/>
                <w:bCs/>
                <w:sz w:val="32"/>
                <w:szCs w:val="32"/>
                <w:lang w:val="ru"/>
              </w:rPr>
              <w:t>ПРАЙС-ЛИСТ</w:t>
            </w:r>
            <w:bookmarkStart w:id="0" w:name="_GoBack"/>
            <w:bookmarkEnd w:id="0"/>
          </w:p>
        </w:tc>
      </w:tr>
    </w:tbl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1080"/>
        <w:gridCol w:w="1620"/>
        <w:gridCol w:w="270"/>
        <w:gridCol w:w="2700"/>
        <w:gridCol w:w="1080"/>
        <w:gridCol w:w="1641"/>
      </w:tblGrid>
      <w:tr w:rsidR="00C672D1" w:rsidRPr="00C672D1" w14:paraId="7B1872A7" w14:textId="77777777" w:rsidTr="0038309F">
        <w:tc>
          <w:tcPr>
            <w:tcW w:w="11176" w:type="dxa"/>
            <w:gridSpan w:val="7"/>
          </w:tcPr>
          <w:p w14:paraId="443D349E" w14:textId="77777777" w:rsidR="00C672D1" w:rsidRPr="00C672D1" w:rsidRDefault="00C672D1" w:rsidP="0038309F">
            <w:pPr>
              <w:rPr>
                <w:sz w:val="8"/>
                <w:szCs w:val="8"/>
                <w:lang w:val="ru-RU"/>
              </w:rPr>
            </w:pPr>
          </w:p>
        </w:tc>
      </w:tr>
      <w:tr w:rsidR="00C672D1" w14:paraId="4D7E8EE8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F36807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5733200B" wp14:editId="5F6118F1">
                  <wp:extent cx="1603120" cy="1030682"/>
                  <wp:effectExtent l="0" t="0" r="0" b="0"/>
                  <wp:docPr id="33" name="Picture 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66DA62A-7326-41FD-BFFB-542B8F08C5E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2">
                            <a:extLst>
                              <a:ext uri="{FF2B5EF4-FFF2-40B4-BE49-F238E27FC236}">
                                <a16:creationId xmlns:a16="http://schemas.microsoft.com/office/drawing/2014/main" id="{266DA62A-7326-41FD-BFFB-542B8F08C5E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8678" cy="1040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BEABC04" w14:textId="367DB3E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573BDFCF" w14:textId="7F59E39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F05F9C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4CA250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2B06BDC7" wp14:editId="3CAB482C">
                  <wp:extent cx="1549724" cy="993683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13A5EF-6C70-410B-9340-389510A061A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0913A5EF-6C70-410B-9340-389510A061A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8479" cy="10185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7DFB8810" w14:textId="3EC25B4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359FC613" w14:textId="013DE68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FFE8809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3D497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9389613" w14:textId="331FC01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AE23F0E" w14:textId="0F6BBC3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499C1F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B4192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D36760B" w14:textId="1CA44AB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D5B3B4B" w14:textId="4134AB8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2F54FF01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B5884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293AD34E" w14:textId="40A52BA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0C92F4D" w14:textId="64197B8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128804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CD0AF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A298468" w14:textId="627EE79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5C98736" w14:textId="65D2C93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BEA0A0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C7A1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7963606" w14:textId="666115E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8A338DB" w14:textId="1B88B3A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8C8F7A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D0E60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9159521" w14:textId="051983E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C06CCC1" w14:textId="3986D80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3802DEF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8FFA4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A8124B2" w14:textId="2B15564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769B5A1" w14:textId="359187D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D69A9C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A3B57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874DB6A" w14:textId="0A46D8A6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61234CA" w14:textId="3EE5A06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6A9B991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6EE9B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5509CF2D" w14:textId="1ABF5F3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745DD12E" w14:textId="6C9B3EA6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E2EB7C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4C9CF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232E8381" w14:textId="13FF9AB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A77A256" w14:textId="5AF2143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2BA0D869" w14:textId="77777777" w:rsidTr="0038309F">
        <w:tc>
          <w:tcPr>
            <w:tcW w:w="11176" w:type="dxa"/>
            <w:gridSpan w:val="7"/>
          </w:tcPr>
          <w:p w14:paraId="6E4D6ECE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20C5545C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9B0C7C" w14:textId="1591872F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B3AD0CE" w14:textId="611FA34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7A694DEB" w14:textId="3AB5879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4DF1D7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7A4A0D" w14:textId="6CB27724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477BD2C" w14:textId="40A31D6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0A122EA" w14:textId="4FDF328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8EEBB33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420FB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A626F9E" w14:textId="3DBC5272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D60F5D0" w14:textId="15C83C4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BC2F85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BD076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BD1DB73" w14:textId="0F2B459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CDCAD3C" w14:textId="4CAC75A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20CB42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907CA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70AE671" w14:textId="134761C6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8373360" w14:textId="7CB3A82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8BAB7C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2A09B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2DC38DF2" w14:textId="0F593120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2293616" w14:textId="0A19803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98309B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68CF1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BDD1CF6" w14:textId="7B0BF36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CACFC62" w14:textId="347EAEF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35B0E7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470DB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BE757C3" w14:textId="00EA170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51ECBF2" w14:textId="6BBE5C5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174A3B3D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185C4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8986BAE" w14:textId="427D3BF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A67B712" w14:textId="1484B76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7E7049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A88AB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0DDA714" w14:textId="5979E3F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25F90FE" w14:textId="2F8341A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78EA985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CF5A4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4EC6CB01" w14:textId="39765BF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3B66B935" w14:textId="59735AF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EDC09E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74F97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44928778" w14:textId="13CBC42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463E681" w14:textId="342BEA6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6E19B631" w14:textId="77777777" w:rsidTr="0038309F">
        <w:tc>
          <w:tcPr>
            <w:tcW w:w="11176" w:type="dxa"/>
            <w:gridSpan w:val="7"/>
          </w:tcPr>
          <w:p w14:paraId="470A382B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05D36E7C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6F5735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29716B31" w14:textId="0CB344E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7F29EFA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6DC6E2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7AB1E6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B079553" w14:textId="0B313DD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1CF88A0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E2CF57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4232E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5A7E065" w14:textId="5467763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458750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08E94C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EDDE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EC3BC8F" w14:textId="7B1D94D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625AB6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996B38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D1C3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3507232" w14:textId="202FC29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039DE4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710214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D98D7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513EA10" w14:textId="38E3664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80742B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D16B9E0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722E7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86D5EB4" w14:textId="6349498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6D6E03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C64094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C5A3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D268E08" w14:textId="06D8775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B23879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16CC0FD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E59B6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28837EE" w14:textId="0D960FF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ED67A0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51547B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6C64F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56AF1EA" w14:textId="3967C0A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2CF53B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2D0B47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887BF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6808191A" w14:textId="50EE52D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19B7F60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1654BF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2141F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24ED6446" w14:textId="5C57151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22C915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779515CA" w14:textId="77777777" w:rsidTr="0038309F">
        <w:tc>
          <w:tcPr>
            <w:tcW w:w="11176" w:type="dxa"/>
            <w:gridSpan w:val="7"/>
          </w:tcPr>
          <w:p w14:paraId="5BA8D8E1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1C49F838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71CF5C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22CC256" w14:textId="61EDB89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0A27FC6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B0B379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5F83F8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43568488" w14:textId="13D123A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9271B2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4C9966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C44DA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1E3697D" w14:textId="77D007B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C52C33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E18EB7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0E8BE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218E113" w14:textId="59522AD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F7F616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2600585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9B8DF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EA10395" w14:textId="02C50FE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2134B5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93E04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49F44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F2DF5AD" w14:textId="404169A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136E79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AEF631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C07B7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B4E23EA" w14:textId="5CFF3C9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FC4C4B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ABBE76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A9B13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A0141EE" w14:textId="287EB0F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D4B405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18BAB35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B9CA1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E89BE0C" w14:textId="46C592B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54CC45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D1488A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CA789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D80BBC7" w14:textId="1F58AFC8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3EB09E6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66336932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7EA7C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0EF69C30" w14:textId="2499E64C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25D2A7B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D780B5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58D55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67FE1DCF" w14:textId="285C454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1ACA83E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008B9F3B" w14:textId="77777777" w:rsidTr="0038309F">
        <w:tc>
          <w:tcPr>
            <w:tcW w:w="11176" w:type="dxa"/>
            <w:gridSpan w:val="7"/>
          </w:tcPr>
          <w:p w14:paraId="5D577E0D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6F866E62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683A22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448AD776" w14:textId="3F24C27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1D78962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6264FC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D07DA8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37717E7B" w14:textId="76DA826A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180E169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BABFF9B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458E4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E700A30" w14:textId="0044DBF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B43CFD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38872D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AAB43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3D08377" w14:textId="37CA239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1502BC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23D3E099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79AB6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6B0B2C7" w14:textId="6CB78E4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3C776E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6284F8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7F09C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7BA762DF" w14:textId="60C4B7F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F88F2B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77A93F1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5C151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1A0EB97" w14:textId="58DA748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57AE57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6C19F0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FED47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729BBE8" w14:textId="75D26395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71ABBF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D88AA7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E6C2E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9CF0415" w14:textId="4FB4C6B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5DC8B5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28DB8B0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70C14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5B40D7F" w14:textId="234337B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776A44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BC17BB2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00179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51966BA0" w14:textId="65374CD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12ABBC8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16D6ED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425DD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1315CC62" w14:textId="64BCAF82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464E7A9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:rsidRPr="00D3118B" w14:paraId="70968AD2" w14:textId="77777777" w:rsidTr="0038309F">
        <w:tc>
          <w:tcPr>
            <w:tcW w:w="11176" w:type="dxa"/>
            <w:gridSpan w:val="7"/>
          </w:tcPr>
          <w:p w14:paraId="58B34623" w14:textId="77777777" w:rsidR="00C672D1" w:rsidRPr="00D3118B" w:rsidRDefault="00C672D1" w:rsidP="0038309F">
            <w:pPr>
              <w:rPr>
                <w:sz w:val="8"/>
                <w:szCs w:val="8"/>
              </w:rPr>
            </w:pPr>
          </w:p>
        </w:tc>
      </w:tr>
      <w:tr w:rsidR="00C672D1" w14:paraId="10F1D875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589FE3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14FA9C36" w14:textId="158CAEF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D4787C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6C31A88C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1C0469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75E20C3A" w14:textId="35A5F42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7BFC165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12B698B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09B3A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43EF65F" w14:textId="512072F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E7E846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6A996C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09BE0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7CB46A4" w14:textId="3A93710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C61DB6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506FFE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CD2E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4B31CB2" w14:textId="64E88ED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6607E0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ED0AB1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3F65B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92D3230" w14:textId="4563E79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5EB0A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5ED172B7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94DAB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197CAD1" w14:textId="48BD48D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74C851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D99F8E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ED949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36A88A7" w14:textId="24B97C9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90924B1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76220E8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2ABD3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6A97538" w14:textId="209F4AE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E02AC7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479EA01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6FF31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0CE5CD5" w14:textId="7AED0DF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7CBFAD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78E4BA6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548B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5C13BAAC" w14:textId="1A0A2723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7BED2DA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54FE33D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17B1D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230DA2A7" w14:textId="733E5CA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5D25A09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7DA109FB" w14:textId="77777777" w:rsidTr="0038309F">
        <w:tc>
          <w:tcPr>
            <w:tcW w:w="11176" w:type="dxa"/>
            <w:gridSpan w:val="7"/>
          </w:tcPr>
          <w:p w14:paraId="78F8D8C6" w14:textId="77777777" w:rsidR="00C672D1" w:rsidRDefault="00C672D1" w:rsidP="0038309F">
            <w:pPr>
              <w:rPr>
                <w:sz w:val="16"/>
                <w:szCs w:val="16"/>
              </w:rPr>
            </w:pPr>
          </w:p>
        </w:tc>
      </w:tr>
      <w:tr w:rsidR="00C672D1" w14:paraId="728C5091" w14:textId="77777777" w:rsidTr="00C672D1">
        <w:tc>
          <w:tcPr>
            <w:tcW w:w="278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08CB4F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3A6C698B" w14:textId="128C36A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6C19DD2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3745EAF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542927" w14:textId="77777777" w:rsidR="00C672D1" w:rsidRDefault="00C672D1" w:rsidP="0038309F">
            <w:pPr>
              <w:spacing w:before="50" w:after="50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07BB76B7" w14:textId="3A765AD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bottom w:val="dotted" w:sz="4" w:space="0" w:color="BFBFBF" w:themeColor="background1" w:themeShade="BF"/>
            </w:tcBorders>
            <w:vAlign w:val="bottom"/>
          </w:tcPr>
          <w:p w14:paraId="3DC6112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2BBD072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FBB74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2B1CD5E" w14:textId="281A0681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A20750E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1A374EC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D55CEA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25A6130" w14:textId="6988165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704F42A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0B68C9E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C8B1E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675D7DA6" w14:textId="0978482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8AA32E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46EB8F5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BA52F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</w:tcPr>
          <w:p w14:paraId="550D9DE7" w14:textId="24CEDE54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066F8E6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4CE76B69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3D274B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2319544C" w14:textId="66759A7F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DC3A3C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56EDDA9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3A8A77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5DECAA1" w14:textId="2F340F9D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F103C56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07780E7A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106F8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4292E2A9" w14:textId="48B4E429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180E40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75D585B8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77CA80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5DA03E48" w14:textId="7B47BE5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  <w:bottom w:val="dotted" w:sz="4" w:space="0" w:color="BFBFBF" w:themeColor="background1" w:themeShade="BF"/>
            </w:tcBorders>
            <w:vAlign w:val="bottom"/>
          </w:tcPr>
          <w:p w14:paraId="67822952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  <w:tr w:rsidR="00C672D1" w14:paraId="353D036C" w14:textId="77777777" w:rsidTr="00C672D1">
        <w:tc>
          <w:tcPr>
            <w:tcW w:w="2785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D01013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000573C3" w14:textId="5EA1D38E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dotted" w:sz="4" w:space="0" w:color="BFBFBF" w:themeColor="background1" w:themeShade="BF"/>
            </w:tcBorders>
            <w:vAlign w:val="bottom"/>
          </w:tcPr>
          <w:p w14:paraId="6C369E8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right w:val="single" w:sz="4" w:space="0" w:color="BFBFBF" w:themeColor="background1" w:themeShade="BF"/>
            </w:tcBorders>
          </w:tcPr>
          <w:p w14:paraId="066DBFED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2700" w:type="dxa"/>
            <w:vMerge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689E9F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tted" w:sz="4" w:space="0" w:color="BFBFBF" w:themeColor="background1" w:themeShade="BF"/>
              <w:left w:val="single" w:sz="4" w:space="0" w:color="BFBFBF" w:themeColor="background1" w:themeShade="BF"/>
            </w:tcBorders>
          </w:tcPr>
          <w:p w14:paraId="379A0417" w14:textId="0A5F0F2B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  <w:tc>
          <w:tcPr>
            <w:tcW w:w="1641" w:type="dxa"/>
            <w:tcBorders>
              <w:top w:val="dotted" w:sz="4" w:space="0" w:color="BFBFBF" w:themeColor="background1" w:themeShade="BF"/>
            </w:tcBorders>
            <w:vAlign w:val="bottom"/>
          </w:tcPr>
          <w:p w14:paraId="2A9BC764" w14:textId="77777777" w:rsidR="00C672D1" w:rsidRDefault="00C672D1" w:rsidP="0038309F">
            <w:pPr>
              <w:spacing w:before="50" w:after="50"/>
              <w:rPr>
                <w:sz w:val="16"/>
                <w:szCs w:val="16"/>
              </w:rPr>
            </w:pPr>
          </w:p>
        </w:tc>
      </w:tr>
    </w:tbl>
    <w:p w14:paraId="00B913A4" w14:textId="77777777" w:rsidR="00C672D1" w:rsidRPr="009D03B3" w:rsidRDefault="00C672D1" w:rsidP="0038309F">
      <w:pPr>
        <w:spacing w:after="0"/>
        <w:rPr>
          <w:sz w:val="2"/>
          <w:szCs w:val="2"/>
        </w:rPr>
      </w:pPr>
    </w:p>
    <w:p w14:paraId="74D21879" w14:textId="5FFC4FA1" w:rsidR="004A1E89" w:rsidRPr="009D03B3" w:rsidRDefault="004A1E89" w:rsidP="009D03B3">
      <w:pPr>
        <w:spacing w:after="0"/>
        <w:rPr>
          <w:sz w:val="2"/>
          <w:szCs w:val="2"/>
        </w:rPr>
      </w:pPr>
    </w:p>
    <w:sectPr w:rsidR="004A1E89" w:rsidRPr="009D03B3" w:rsidSect="001E7E9E">
      <w:headerReference w:type="default" r:id="rId9"/>
      <w:footerReference w:type="default" r:id="rId10"/>
      <w:pgSz w:w="11906" w:h="16838" w:code="9"/>
      <w:pgMar w:top="720" w:right="360" w:bottom="72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90492A" w14:textId="77777777" w:rsidR="00630AD4" w:rsidRDefault="00630AD4" w:rsidP="00025008">
      <w:pPr>
        <w:spacing w:after="0" w:line="240" w:lineRule="auto"/>
      </w:pPr>
      <w:r>
        <w:separator/>
      </w:r>
    </w:p>
  </w:endnote>
  <w:endnote w:type="continuationSeparator" w:id="0">
    <w:p w14:paraId="2A1AD47F" w14:textId="77777777" w:rsidR="00630AD4" w:rsidRDefault="00630AD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778BF43" w:rsidR="00096E54" w:rsidRPr="00396B47" w:rsidRDefault="00096E54" w:rsidP="00396B47">
    <w:pPr>
      <w:pStyle w:val="a5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16A0D" w14:textId="77777777" w:rsidR="00630AD4" w:rsidRDefault="00630AD4" w:rsidP="00025008">
      <w:pPr>
        <w:spacing w:after="0" w:line="240" w:lineRule="auto"/>
      </w:pPr>
      <w:r>
        <w:separator/>
      </w:r>
    </w:p>
  </w:footnote>
  <w:footnote w:type="continuationSeparator" w:id="0">
    <w:p w14:paraId="278B362F" w14:textId="77777777" w:rsidR="00630AD4" w:rsidRDefault="00630AD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4FCBA43A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gFAB/8z+I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30AD4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5576"/>
    <w:rsid w:val="00BC1E66"/>
    <w:rsid w:val="00C05444"/>
    <w:rsid w:val="00C1590A"/>
    <w:rsid w:val="00C3620D"/>
    <w:rsid w:val="00C672D1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DA538-9869-43ED-84F3-574AE3ABD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2</cp:revision>
  <dcterms:created xsi:type="dcterms:W3CDTF">2020-08-28T13:44:00Z</dcterms:created>
  <dcterms:modified xsi:type="dcterms:W3CDTF">2020-08-28T13:44:00Z</dcterms:modified>
</cp:coreProperties>
</file>